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55" w:type="dxa"/>
        <w:tblLook w:val="04A0" w:firstRow="1" w:lastRow="0" w:firstColumn="1" w:lastColumn="0" w:noHBand="0" w:noVBand="1"/>
      </w:tblPr>
      <w:tblGrid>
        <w:gridCol w:w="267"/>
        <w:gridCol w:w="1173"/>
        <w:gridCol w:w="1008"/>
        <w:gridCol w:w="70"/>
        <w:gridCol w:w="311"/>
        <w:gridCol w:w="709"/>
        <w:gridCol w:w="1231"/>
        <w:gridCol w:w="181"/>
        <w:gridCol w:w="90"/>
        <w:gridCol w:w="540"/>
        <w:gridCol w:w="270"/>
        <w:gridCol w:w="142"/>
        <w:gridCol w:w="120"/>
        <w:gridCol w:w="275"/>
        <w:gridCol w:w="422"/>
        <w:gridCol w:w="211"/>
        <w:gridCol w:w="95"/>
        <w:gridCol w:w="33"/>
        <w:gridCol w:w="1036"/>
        <w:gridCol w:w="1901"/>
        <w:gridCol w:w="270"/>
      </w:tblGrid>
      <w:tr w:rsidR="00F9142A" w:rsidRPr="00F9142A" w14:paraId="649EECB7" w14:textId="77777777" w:rsidTr="0082514D">
        <w:trPr>
          <w:trHeight w:val="315"/>
        </w:trPr>
        <w:tc>
          <w:tcPr>
            <w:tcW w:w="2448" w:type="dxa"/>
            <w:gridSpan w:val="3"/>
            <w:vMerge w:val="restart"/>
            <w:tcBorders>
              <w:top w:val="nil"/>
              <w:left w:val="nil"/>
              <w:right w:val="nil"/>
            </w:tcBorders>
            <w:shd w:val="clear" w:color="auto" w:fill="EBF7FF"/>
            <w:noWrap/>
            <w:vAlign w:val="bottom"/>
          </w:tcPr>
          <w:p w14:paraId="13F24875" w14:textId="448089D0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9142A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1" locked="0" layoutInCell="1" allowOverlap="1" wp14:anchorId="212CC46E" wp14:editId="302512B2">
                  <wp:simplePos x="0" y="0"/>
                  <wp:positionH relativeFrom="column">
                    <wp:posOffset>112395</wp:posOffset>
                  </wp:positionH>
                  <wp:positionV relativeFrom="paragraph">
                    <wp:posOffset>0</wp:posOffset>
                  </wp:positionV>
                  <wp:extent cx="1200150" cy="1123950"/>
                  <wp:effectExtent l="0" t="0" r="0" b="0"/>
                  <wp:wrapTight wrapText="bothSides">
                    <wp:wrapPolygon edited="0">
                      <wp:start x="15771" y="0"/>
                      <wp:lineTo x="13371" y="1464"/>
                      <wp:lineTo x="1371" y="10617"/>
                      <wp:lineTo x="1029" y="11715"/>
                      <wp:lineTo x="4114" y="12081"/>
                      <wp:lineTo x="4114" y="17939"/>
                      <wp:lineTo x="1371" y="19769"/>
                      <wp:lineTo x="1371" y="20868"/>
                      <wp:lineTo x="4457" y="21234"/>
                      <wp:lineTo x="5829" y="21234"/>
                      <wp:lineTo x="19886" y="19037"/>
                      <wp:lineTo x="20571" y="17939"/>
                      <wp:lineTo x="20229" y="8054"/>
                      <wp:lineTo x="19543" y="6224"/>
                      <wp:lineTo x="21257" y="5858"/>
                      <wp:lineTo x="21257" y="1464"/>
                      <wp:lineTo x="17486" y="0"/>
                      <wp:lineTo x="15771" y="0"/>
                    </wp:wrapPolygon>
                  </wp:wrapTight>
                  <wp:docPr id="10" name="Picture 10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9F1B5FB-1CDD-4424-A6D7-A25607558E5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 descr="See the source image">
                            <a:extLst>
                              <a:ext uri="{FF2B5EF4-FFF2-40B4-BE49-F238E27FC236}">
                                <a16:creationId xmlns:a16="http://schemas.microsoft.com/office/drawing/2014/main" id="{79F1B5FB-1CDD-4424-A6D7-A25607558E5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11239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02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vAlign w:val="bottom"/>
            <w:hideMark/>
          </w:tcPr>
          <w:p w14:paraId="50D27BA8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9142A">
              <w:rPr>
                <w:rFonts w:ascii="Arial Narrow" w:eastAsia="Times New Roman" w:hAnsi="Arial Narrow" w:cs="Calibri"/>
                <w:b/>
                <w:bCs/>
                <w:color w:val="000000"/>
              </w:rPr>
              <w:t>&lt;Name of Child Care Center&gt;</w:t>
            </w:r>
            <w:r w:rsidRPr="00F9142A">
              <w:rPr>
                <w:rFonts w:ascii="Arial Narrow" w:eastAsia="Times New Roman" w:hAnsi="Arial Narrow" w:cs="Calibri"/>
                <w:color w:val="000000"/>
              </w:rPr>
              <w:br/>
            </w:r>
            <w:r w:rsidRPr="00F9142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&lt;Address&gt;</w:t>
            </w:r>
            <w:r w:rsidRPr="00F9142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br/>
              <w:t>&lt;Address&gt;</w:t>
            </w:r>
            <w:r w:rsidRPr="00F9142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br/>
              <w:t>&lt;Telephone Number&gt;</w:t>
            </w:r>
            <w:r w:rsidRPr="00F9142A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br/>
              <w:t>&lt;Website Address&gt;</w:t>
            </w:r>
          </w:p>
        </w:tc>
        <w:tc>
          <w:tcPr>
            <w:tcW w:w="2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F7FF"/>
            <w:noWrap/>
            <w:vAlign w:val="bottom"/>
          </w:tcPr>
          <w:p w14:paraId="35DEBCFD" w14:textId="3A345943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3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3D051166" w14:textId="606C6A3C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06794795" w14:textId="54EB42BF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75BBC437" w14:textId="4B8553C3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3F636ED0" w14:textId="194B0AD0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bookmarkStart w:id="0" w:name="_GoBack"/>
        <w:bookmarkEnd w:id="0"/>
      </w:tr>
      <w:tr w:rsidR="00F9142A" w:rsidRPr="00F9142A" w14:paraId="6514F0AB" w14:textId="77777777" w:rsidTr="0082514D">
        <w:trPr>
          <w:trHeight w:val="315"/>
        </w:trPr>
        <w:tc>
          <w:tcPr>
            <w:tcW w:w="2448" w:type="dxa"/>
            <w:gridSpan w:val="3"/>
            <w:vMerge/>
            <w:tcBorders>
              <w:left w:val="nil"/>
              <w:right w:val="nil"/>
            </w:tcBorders>
            <w:shd w:val="clear" w:color="auto" w:fill="EBF7FF"/>
            <w:noWrap/>
            <w:vAlign w:val="bottom"/>
          </w:tcPr>
          <w:p w14:paraId="052834E0" w14:textId="45C97AFE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811A76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235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vAlign w:val="center"/>
            <w:hideMark/>
          </w:tcPr>
          <w:p w14:paraId="5DE11DB2" w14:textId="75B2299C" w:rsidR="00F9142A" w:rsidRPr="00F9142A" w:rsidRDefault="00F9142A" w:rsidP="00F9142A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</w:pPr>
            <w:r w:rsidRPr="00F9142A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  <w:t>Child Care</w:t>
            </w:r>
            <w:r w:rsidRPr="00F9142A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  <w:br/>
              <w:t>Employment Applic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vAlign w:val="center"/>
          </w:tcPr>
          <w:p w14:paraId="203D272F" w14:textId="6EEA805D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F9142A" w:rsidRPr="00F9142A" w14:paraId="2B97D873" w14:textId="77777777" w:rsidTr="0082514D">
        <w:trPr>
          <w:trHeight w:val="315"/>
        </w:trPr>
        <w:tc>
          <w:tcPr>
            <w:tcW w:w="2448" w:type="dxa"/>
            <w:gridSpan w:val="3"/>
            <w:vMerge/>
            <w:tcBorders>
              <w:left w:val="nil"/>
              <w:right w:val="nil"/>
            </w:tcBorders>
            <w:shd w:val="clear" w:color="auto" w:fill="EBF7FF"/>
            <w:noWrap/>
            <w:vAlign w:val="bottom"/>
          </w:tcPr>
          <w:p w14:paraId="7A94B69D" w14:textId="2CE3DBCF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2EA1DE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235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048CCD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vAlign w:val="center"/>
          </w:tcPr>
          <w:p w14:paraId="679A756E" w14:textId="354B4F78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F9142A" w:rsidRPr="00F9142A" w14:paraId="7E27C2E5" w14:textId="77777777" w:rsidTr="0082514D">
        <w:trPr>
          <w:trHeight w:val="315"/>
        </w:trPr>
        <w:tc>
          <w:tcPr>
            <w:tcW w:w="2448" w:type="dxa"/>
            <w:gridSpan w:val="3"/>
            <w:vMerge/>
            <w:tcBorders>
              <w:left w:val="nil"/>
              <w:right w:val="nil"/>
            </w:tcBorders>
            <w:shd w:val="clear" w:color="auto" w:fill="EBF7FF"/>
            <w:noWrap/>
            <w:vAlign w:val="bottom"/>
          </w:tcPr>
          <w:p w14:paraId="3F7A7A24" w14:textId="5F732771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AC890C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235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12869F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vAlign w:val="center"/>
          </w:tcPr>
          <w:p w14:paraId="57C365DD" w14:textId="253486C9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F9142A" w:rsidRPr="00F9142A" w14:paraId="0E3ED065" w14:textId="77777777" w:rsidTr="0082514D">
        <w:trPr>
          <w:trHeight w:val="315"/>
        </w:trPr>
        <w:tc>
          <w:tcPr>
            <w:tcW w:w="2448" w:type="dxa"/>
            <w:gridSpan w:val="3"/>
            <w:vMerge/>
            <w:tcBorders>
              <w:left w:val="nil"/>
              <w:bottom w:val="nil"/>
              <w:right w:val="nil"/>
            </w:tcBorders>
            <w:shd w:val="clear" w:color="auto" w:fill="EBF7FF"/>
            <w:noWrap/>
            <w:vAlign w:val="bottom"/>
          </w:tcPr>
          <w:p w14:paraId="1D060EB8" w14:textId="7F604786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6F7C8B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235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098FDA" w14:textId="7777777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vAlign w:val="center"/>
          </w:tcPr>
          <w:p w14:paraId="05E0703F" w14:textId="6B239ED7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F9142A" w:rsidRPr="00F9142A" w14:paraId="271AAEE1" w14:textId="77777777" w:rsidTr="0082514D">
        <w:trPr>
          <w:trHeight w:val="315"/>
        </w:trPr>
        <w:tc>
          <w:tcPr>
            <w:tcW w:w="10355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246739A2" w14:textId="66D44CDE" w:rsidR="00F9142A" w:rsidRPr="00F9142A" w:rsidRDefault="00F9142A" w:rsidP="00F9142A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2D5D21" w:rsidRPr="002D5D21" w14:paraId="079F373D" w14:textId="77777777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</w:tcPr>
          <w:p w14:paraId="1183ECA8" w14:textId="47A2B16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044BDC8E" w14:textId="5C61FA6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b/>
                <w:bCs/>
                <w:color w:val="000000"/>
              </w:rPr>
              <w:t>PERSONAL INFORM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  <w:hideMark/>
          </w:tcPr>
          <w:p w14:paraId="6D58ED94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2D5D21" w:rsidRPr="002D5D21" w14:paraId="31A49C4E" w14:textId="77777777" w:rsidTr="0082514D">
        <w:trPr>
          <w:trHeight w:val="25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0216C501" w14:textId="477D8940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2251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BF7FF"/>
            <w:noWrap/>
            <w:vAlign w:val="bottom"/>
            <w:hideMark/>
          </w:tcPr>
          <w:p w14:paraId="00FDB705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LAST NAME</w:t>
            </w:r>
          </w:p>
        </w:tc>
        <w:tc>
          <w:tcPr>
            <w:tcW w:w="2251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BF7FF"/>
            <w:vAlign w:val="bottom"/>
          </w:tcPr>
          <w:p w14:paraId="75929314" w14:textId="13215670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FIRST NAME</w:t>
            </w:r>
          </w:p>
        </w:tc>
        <w:tc>
          <w:tcPr>
            <w:tcW w:w="2251" w:type="dxa"/>
            <w:gridSpan w:val="9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BF7FF"/>
            <w:vAlign w:val="bottom"/>
          </w:tcPr>
          <w:p w14:paraId="1D46C2E3" w14:textId="6D050B62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MIDDLE NAME</w:t>
            </w:r>
          </w:p>
        </w:tc>
        <w:tc>
          <w:tcPr>
            <w:tcW w:w="306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BF7FF"/>
            <w:noWrap/>
            <w:vAlign w:val="bottom"/>
            <w:hideMark/>
          </w:tcPr>
          <w:p w14:paraId="3EAF35EA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OSITION APPLYING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14:paraId="62B4155E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</w:tr>
      <w:tr w:rsidR="002D5D21" w:rsidRPr="002D5D21" w14:paraId="023974C1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</w:tcPr>
          <w:p w14:paraId="130D180F" w14:textId="3607303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25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3955F1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Smith</w:t>
            </w:r>
          </w:p>
        </w:tc>
        <w:tc>
          <w:tcPr>
            <w:tcW w:w="225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C80375" w14:textId="34396736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John</w:t>
            </w:r>
          </w:p>
        </w:tc>
        <w:tc>
          <w:tcPr>
            <w:tcW w:w="2251" w:type="dxa"/>
            <w:gridSpan w:val="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03810B" w14:textId="74F61D1E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Johnson</w:t>
            </w:r>
          </w:p>
        </w:tc>
        <w:tc>
          <w:tcPr>
            <w:tcW w:w="3065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7A51F9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Nursery Teache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  <w:hideMark/>
          </w:tcPr>
          <w:p w14:paraId="31A7822B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2D5D21" w:rsidRPr="002D5D21" w14:paraId="307AF167" w14:textId="77777777" w:rsidTr="0082514D">
        <w:trPr>
          <w:trHeight w:val="25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1C0118F1" w14:textId="5EFC61CC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14:paraId="71269204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MPLETE ADDRES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6FBC93B1" w14:textId="4CB85AA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2D5D21" w:rsidRPr="002D5D21" w14:paraId="0EDCEB26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778BB8E2" w14:textId="1340B4A4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640A658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8213 Lakeview Dr., Schenectady, NY 12302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393A5BB4" w14:textId="577AB8C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A872221" w14:textId="77777777" w:rsidTr="0082514D">
        <w:trPr>
          <w:trHeight w:val="25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4C35D3B7" w14:textId="345EAFC6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2562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BF7FF"/>
            <w:noWrap/>
            <w:vAlign w:val="bottom"/>
            <w:hideMark/>
          </w:tcPr>
          <w:p w14:paraId="4807F530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RIMARY CONTACT NO.</w:t>
            </w:r>
          </w:p>
        </w:tc>
        <w:tc>
          <w:tcPr>
            <w:tcW w:w="2751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BF7FF"/>
            <w:noWrap/>
            <w:vAlign w:val="bottom"/>
            <w:hideMark/>
          </w:tcPr>
          <w:p w14:paraId="745606E1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SECONDARY CONTACT NO.</w:t>
            </w:r>
          </w:p>
        </w:tc>
        <w:tc>
          <w:tcPr>
            <w:tcW w:w="4505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BF7FF"/>
            <w:noWrap/>
            <w:vAlign w:val="bottom"/>
            <w:hideMark/>
          </w:tcPr>
          <w:p w14:paraId="2352DAC7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3C9FD3A4" w14:textId="1A1034D1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2D5D21" w:rsidRPr="002D5D21" w14:paraId="1F0752F6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0D3526E1" w14:textId="2F8A219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6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2145E0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Telephone No.&gt;</w:t>
            </w:r>
          </w:p>
        </w:tc>
        <w:tc>
          <w:tcPr>
            <w:tcW w:w="2751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828ECC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Telephone No.&gt;</w:t>
            </w:r>
          </w:p>
        </w:tc>
        <w:tc>
          <w:tcPr>
            <w:tcW w:w="4505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ACFB94" w14:textId="77777777" w:rsidR="002D5D21" w:rsidRPr="002D5D21" w:rsidRDefault="002D5D21" w:rsidP="002D5D2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5D21">
              <w:rPr>
                <w:rFonts w:ascii="Calibri" w:eastAsia="Times New Roman" w:hAnsi="Calibri" w:cs="Calibri"/>
                <w:color w:val="000000"/>
              </w:rPr>
              <w:t>johnsmith@domain.com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2C3C43F2" w14:textId="7AC6ED12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8AE9B96" w14:textId="77777777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77067C1C" w14:textId="61383FFA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14:paraId="4ED428B8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If Classroom Position, Age Group Preferences (if any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3C2B0013" w14:textId="3C81BFC1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22860243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4F7F9F9D" w14:textId="744DC79E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D6611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No Preference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D06977" w14:textId="146AE7D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Infants / Toddlers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26B626" w14:textId="5CE1A053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Two's / Three'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7726B1F5" w14:textId="69862C70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22284050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0A117A5E" w14:textId="66EFE711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01A33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Pre-School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9FD41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Multi-Age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58194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School-Ag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3BC8D1E0" w14:textId="5B63B30E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46BBD5B5" w14:textId="77777777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7D3810E7" w14:textId="1C805BF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14:paraId="6AED77EF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Location Preferences (if any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331EFC25" w14:textId="1AD90F4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14CBDF71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2F02586C" w14:textId="0354853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6EEA5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No Preference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DE764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Administration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2AAB1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Accounting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127B0718" w14:textId="142C05EA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DC48D52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6C479C9C" w14:textId="5C88810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FED1C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Maintenance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7F5F5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&lt;Branch 1&gt;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386FB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&lt;Branch 2&gt;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504E0FE4" w14:textId="77EBA3C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7819495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586E676B" w14:textId="7BCBAE4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4B8A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&lt;Branch 3&gt;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8B48B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&lt;Branch 4&gt;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2EFF2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&lt;Branch 5&gt;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70CBDA46" w14:textId="25F78F0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768A4CF7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75EB2748" w14:textId="06D5FA6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1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EDC7B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Would you prefer: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Full Time    </w:t>
            </w:r>
            <w:r w:rsidRPr="002D5D21">
              <w:rPr>
                <w:rFonts w:ascii="Arial Narrow" w:eastAsia="Times New Roman" w:hAnsi="Arial Narrow" w:cs="Calibri"/>
                <w:color w:val="000000"/>
                <w:sz w:val="28"/>
                <w:szCs w:val="28"/>
              </w:rPr>
              <w:t xml:space="preserve">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Part Time  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2D5D21">
              <w:rPr>
                <w:rFonts w:ascii="Arial Narrow" w:eastAsia="Times New Roman" w:hAnsi="Arial Narrow" w:cs="Calibri"/>
                <w:color w:val="000000"/>
                <w:sz w:val="28"/>
                <w:szCs w:val="28"/>
              </w:rPr>
              <w:t xml:space="preserve"> 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No Preference</w:t>
            </w:r>
          </w:p>
        </w:tc>
        <w:tc>
          <w:tcPr>
            <w:tcW w:w="369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D471B" w14:textId="009DA729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If Part </w:t>
            </w:r>
            <w:r w:rsidR="000C7025" w:rsidRPr="002D5D21">
              <w:rPr>
                <w:rFonts w:ascii="Arial Narrow" w:eastAsia="Times New Roman" w:hAnsi="Arial Narrow" w:cs="Calibri"/>
                <w:color w:val="000000"/>
              </w:rPr>
              <w:t>Time: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AM    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PM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184DAA48" w14:textId="2536786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17E22FA4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32B7A481" w14:textId="59F41FE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EBD9B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Have you ever filed an application with us before?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Yes    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No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7E2CCDDA" w14:textId="35B6BD9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1E39186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5B4A5B67" w14:textId="0578BCA2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15A6E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If Yes, give date of application:       </w:t>
            </w:r>
            <w:r w:rsidRPr="002D5D21">
              <w:rPr>
                <w:rFonts w:ascii="Arial Narrow" w:eastAsia="Times New Roman" w:hAnsi="Arial Narrow" w:cs="Calibri"/>
                <w:color w:val="BFBFBF"/>
              </w:rPr>
              <w:t>___________________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1F1709E6" w14:textId="3E95564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4EE0B2B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22529AC6" w14:textId="03E952E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85048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Have you ever been employed with us before?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Yes   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No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17FCB665" w14:textId="021CA423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49983929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4B2F5F97" w14:textId="291EC076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2FE11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On what date would you be available to start working:       </w:t>
            </w:r>
            <w:r w:rsidRPr="002D5D21">
              <w:rPr>
                <w:rFonts w:ascii="Arial Narrow" w:eastAsia="Times New Roman" w:hAnsi="Arial Narrow" w:cs="Calibri"/>
                <w:color w:val="BFBFBF"/>
              </w:rPr>
              <w:t>___________________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1D89C6B1" w14:textId="1FD1963A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73B3E6B6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6FD5B0F5" w14:textId="1BCA4676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A9C0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Have you ever been convicted of a crime other than a minor traffic incident?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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Yes       </w:t>
            </w:r>
            <w:r w:rsidRPr="00E913A1">
              <w:rPr>
                <w:rFonts w:ascii="Wingdings" w:eastAsia="Times New Roman" w:hAnsi="Wingdings" w:cs="Calibri"/>
                <w:color w:val="808080" w:themeColor="background1" w:themeShade="80"/>
                <w:sz w:val="28"/>
                <w:szCs w:val="28"/>
              </w:rPr>
              <w:t></w:t>
            </w:r>
            <w:r w:rsidRPr="002D5D21">
              <w:rPr>
                <w:rFonts w:ascii="Arial Narrow" w:eastAsia="Times New Roman" w:hAnsi="Arial Narrow" w:cs="Calibri"/>
                <w:color w:val="000000"/>
              </w:rPr>
              <w:t xml:space="preserve">  No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3F67299B" w14:textId="467CFBC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68B20BF2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57A6D84A" w14:textId="39FDDD4E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4789C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If Yes, please explain: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2A53B777" w14:textId="43D4B1F4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543F85CF" w14:textId="77777777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1A9879E9" w14:textId="1096AE60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899990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Not applicabl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14:paraId="47D512D0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2D5D21" w:rsidRPr="002D5D21" w14:paraId="72DF238E" w14:textId="77777777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23FD44A5" w14:textId="7FAC54AA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3F3DBD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14:paraId="033066A9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2D5D21" w:rsidRPr="002D5D21" w14:paraId="2D70BCF3" w14:textId="77777777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</w:tcPr>
          <w:p w14:paraId="625F9398" w14:textId="26DCF48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07AE0B49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WORK EXPERENCES SIMILAR TO POSITION APPLYING FOR  </w:t>
            </w:r>
            <w:r w:rsidRPr="002D5D21">
              <w:rPr>
                <w:rFonts w:ascii="Arial Narrow" w:eastAsia="Times New Roman" w:hAnsi="Arial Narrow" w:cs="Calibri"/>
                <w:i/>
                <w:iCs/>
                <w:color w:val="000000"/>
              </w:rPr>
              <w:t>(Last 3 latest only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</w:tcPr>
          <w:p w14:paraId="3AF39390" w14:textId="4C7FCD8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3D62810E" w14:textId="77777777" w:rsidTr="0076229F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590D949C" w14:textId="059EDA69" w:rsidR="0082514D" w:rsidRPr="002D5D21" w:rsidRDefault="0082514D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83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14:paraId="790B18CF" w14:textId="77777777" w:rsidR="0082514D" w:rsidRPr="002D5D21" w:rsidRDefault="0082514D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Company</w:t>
            </w:r>
          </w:p>
        </w:tc>
        <w:tc>
          <w:tcPr>
            <w:tcW w:w="216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14:paraId="39C3ABDE" w14:textId="77777777" w:rsidR="0082514D" w:rsidRPr="002D5D21" w:rsidRDefault="0082514D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Date (Year)</w:t>
            </w:r>
          </w:p>
        </w:tc>
        <w:tc>
          <w:tcPr>
            <w:tcW w:w="2970" w:type="dxa"/>
            <w:gridSpan w:val="3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14:paraId="22A5486E" w14:textId="77777777" w:rsidR="0082514D" w:rsidRPr="002D5D21" w:rsidRDefault="0082514D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Reason for Leaving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39D86333" w14:textId="5DFC4068" w:rsidR="0082514D" w:rsidRPr="002D5D21" w:rsidRDefault="0082514D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3FC9301F" w14:textId="77777777" w:rsidTr="0076229F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BF7FF"/>
            <w:noWrap/>
            <w:vAlign w:val="bottom"/>
          </w:tcPr>
          <w:p w14:paraId="06FDD4A6" w14:textId="3A2D940F" w:rsidR="0082514D" w:rsidRPr="002D5D21" w:rsidRDefault="0082514D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83" w:type="dxa"/>
            <w:gridSpan w:val="7"/>
            <w:vMerge/>
            <w:tcBorders>
              <w:left w:val="single" w:sz="4" w:space="0" w:color="BFBFBF"/>
              <w:bottom w:val="nil"/>
              <w:right w:val="single" w:sz="4" w:space="0" w:color="BFBFBF"/>
            </w:tcBorders>
            <w:vAlign w:val="center"/>
            <w:hideMark/>
          </w:tcPr>
          <w:p w14:paraId="52D3A09F" w14:textId="77777777" w:rsidR="0082514D" w:rsidRPr="002D5D21" w:rsidRDefault="0082514D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2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14:paraId="1BC5D612" w14:textId="77777777" w:rsidR="0082514D" w:rsidRPr="002D5D21" w:rsidRDefault="0082514D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From</w:t>
            </w: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14:paraId="0FB23002" w14:textId="77777777" w:rsidR="0082514D" w:rsidRPr="002D5D21" w:rsidRDefault="0082514D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To</w:t>
            </w:r>
          </w:p>
        </w:tc>
        <w:tc>
          <w:tcPr>
            <w:tcW w:w="2970" w:type="dxa"/>
            <w:gridSpan w:val="3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1E86A6F" w14:textId="77777777" w:rsidR="0082514D" w:rsidRPr="002D5D21" w:rsidRDefault="0082514D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0C47F686" w14:textId="313FAE7F" w:rsidR="0082514D" w:rsidRPr="002D5D21" w:rsidRDefault="0082514D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26A7CDAA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2447ED01" w14:textId="0195D9D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8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5C0DBC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Company Name&gt;</w:t>
            </w:r>
          </w:p>
        </w:tc>
        <w:tc>
          <w:tcPr>
            <w:tcW w:w="104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487E559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YYYY&gt;</w:t>
            </w: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C767182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YYYY&gt;</w:t>
            </w: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ED4A76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Reason for Leaving&gt;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684E8095" w14:textId="73161A5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7F47B538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0E89BE10" w14:textId="6CD2F780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8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54D3458" w14:textId="7A2796F4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DDDE738" w14:textId="41D0966C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FBFB41" w14:textId="38AC3741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E2B106" w14:textId="25DD5FAD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10AE06CE" w14:textId="31FE9F5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5FE468E1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7FEBCBBE" w14:textId="746DE701" w:rsidR="002D5D21" w:rsidRPr="002D5D21" w:rsidRDefault="002D5D21" w:rsidP="00CF4F9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8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3F4427E" w14:textId="77777777" w:rsidR="002D5D21" w:rsidRPr="002D5D21" w:rsidRDefault="002D5D21" w:rsidP="00CF4F9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CA7A907" w14:textId="77777777" w:rsidR="002D5D21" w:rsidRPr="002D5D21" w:rsidRDefault="002D5D21" w:rsidP="00CF4F9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70C2F6F" w14:textId="77777777" w:rsidR="002D5D21" w:rsidRPr="002D5D21" w:rsidRDefault="002D5D21" w:rsidP="00CF4F9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9849083" w14:textId="77777777" w:rsidR="002D5D21" w:rsidRPr="002D5D21" w:rsidRDefault="002D5D21" w:rsidP="00CF4F9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4DA8CD9A" w14:textId="77777777" w:rsidR="002D5D21" w:rsidRPr="002D5D21" w:rsidRDefault="002D5D21" w:rsidP="00CF4F9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19890889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7D0021DF" w14:textId="3744005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8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9206406" w14:textId="4F916838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A9DEF8" w14:textId="0E5AE1B4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DBB10E" w14:textId="661352C3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4241B37" w14:textId="5BD71A28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7834B823" w14:textId="10342ED1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254B4232" w14:textId="77777777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</w:tcPr>
          <w:p w14:paraId="15C4DCA4" w14:textId="2C38107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3C512E09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EDUCATION </w:t>
            </w:r>
            <w:r w:rsidRPr="002D5D21">
              <w:rPr>
                <w:rFonts w:ascii="Arial Narrow" w:eastAsia="Times New Roman" w:hAnsi="Arial Narrow" w:cs="Calibri"/>
                <w:i/>
                <w:iCs/>
                <w:color w:val="000000"/>
              </w:rPr>
              <w:t>(most rece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</w:tcPr>
          <w:p w14:paraId="115FDA6D" w14:textId="01324E5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0FA81A34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53372D4A" w14:textId="7DDD67A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3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14:paraId="06D14169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Level</w:t>
            </w:r>
          </w:p>
        </w:tc>
        <w:tc>
          <w:tcPr>
            <w:tcW w:w="360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14:paraId="24C6FE3C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School</w:t>
            </w:r>
          </w:p>
        </w:tc>
        <w:tc>
          <w:tcPr>
            <w:tcW w:w="2075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14:paraId="01141A45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Date (Year)</w:t>
            </w:r>
          </w:p>
        </w:tc>
        <w:tc>
          <w:tcPr>
            <w:tcW w:w="2970" w:type="dxa"/>
            <w:gridSpan w:val="3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14:paraId="7B406DB4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Degre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71BD8BC6" w14:textId="01F40D9E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11116380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3F01E654" w14:textId="31DE15C9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3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6EDE926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0163F55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14:paraId="60886244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From</w:t>
            </w: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14:paraId="6B2EA1FE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To</w:t>
            </w:r>
          </w:p>
        </w:tc>
        <w:tc>
          <w:tcPr>
            <w:tcW w:w="2970" w:type="dxa"/>
            <w:gridSpan w:val="3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7097E90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42494CBA" w14:textId="0ABB07B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1A0825A8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6322D680" w14:textId="2FF688C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A8BE4C2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Level&gt;</w:t>
            </w: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3D3D4C5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School Name&gt;</w:t>
            </w: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9671CB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YYYY&gt;</w:t>
            </w: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69845B3" w14:textId="77777777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YYYY&gt;</w:t>
            </w: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B6AC68" w14:textId="7777777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2D5D21">
              <w:rPr>
                <w:rFonts w:ascii="Arial Narrow" w:eastAsia="Times New Roman" w:hAnsi="Arial Narrow" w:cs="Calibri"/>
                <w:color w:val="000000"/>
              </w:rPr>
              <w:t>&lt;Degree&gt;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2D00FD74" w14:textId="4424E2D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47E4E276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459961B1" w14:textId="1FE9FC1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8459DF7" w14:textId="039BA6A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C9DE55" w14:textId="303886E4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8630EF1" w14:textId="723369BA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B40DF88" w14:textId="469B391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CC5625" w14:textId="52DB3815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5411BF4D" w14:textId="561F495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18E288A3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32D09B84" w14:textId="6E787789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EAD7D8" w14:textId="568EE5A1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67387B" w14:textId="0556307D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EEBDAC" w14:textId="396BFDA8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EF340B" w14:textId="4BEA9A0C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AC6B8E" w14:textId="3F036F39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42A6ED18" w14:textId="094E4DCE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82514D" w:rsidRPr="002D5D21" w14:paraId="59D52F3E" w14:textId="77777777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45A0A3AA" w14:textId="1E8EAEAB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B3916A" w14:textId="45AD5E44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9DE757D" w14:textId="430C307F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64DF80E" w14:textId="7EEEF4F6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831FB0A" w14:textId="0224A504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078932F" w14:textId="01CEB647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14:paraId="0CB36924" w14:textId="1C0B8339" w:rsidR="002D5D21" w:rsidRPr="002D5D21" w:rsidRDefault="002D5D21" w:rsidP="002D5D2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2D5D21" w:rsidRPr="002D5D21" w14:paraId="391CB640" w14:textId="77777777" w:rsidTr="0082514D">
        <w:trPr>
          <w:trHeight w:val="105"/>
        </w:trPr>
        <w:tc>
          <w:tcPr>
            <w:tcW w:w="10355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14:paraId="62823AF5" w14:textId="6257E52B" w:rsidR="002D5D21" w:rsidRPr="002D5D21" w:rsidRDefault="002D5D21" w:rsidP="002D5D2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6"/>
                <w:szCs w:val="6"/>
              </w:rPr>
            </w:pPr>
          </w:p>
        </w:tc>
      </w:tr>
    </w:tbl>
    <w:p w14:paraId="249D1E0E" w14:textId="3A96CB70" w:rsidR="00BB1220" w:rsidRPr="0082514D" w:rsidRDefault="00BB1220" w:rsidP="009D03B3">
      <w:pPr>
        <w:spacing w:after="0"/>
        <w:rPr>
          <w:sz w:val="2"/>
          <w:szCs w:val="2"/>
        </w:rPr>
      </w:pPr>
    </w:p>
    <w:sectPr w:rsidR="00BB1220" w:rsidRPr="0082514D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CBA2AE" w14:textId="77777777" w:rsidR="00C87327" w:rsidRDefault="00C87327" w:rsidP="00025008">
      <w:pPr>
        <w:spacing w:after="0" w:line="240" w:lineRule="auto"/>
      </w:pPr>
      <w:r>
        <w:separator/>
      </w:r>
    </w:p>
  </w:endnote>
  <w:endnote w:type="continuationSeparator" w:id="0">
    <w:p w14:paraId="2EDC8CDE" w14:textId="77777777" w:rsidR="00C87327" w:rsidRDefault="00C8732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57AC8" w14:textId="77777777" w:rsidR="00C87327" w:rsidRDefault="00C87327" w:rsidP="00025008">
      <w:pPr>
        <w:spacing w:after="0" w:line="240" w:lineRule="auto"/>
      </w:pPr>
      <w:r>
        <w:separator/>
      </w:r>
    </w:p>
  </w:footnote>
  <w:footnote w:type="continuationSeparator" w:id="0">
    <w:p w14:paraId="3BEA6746" w14:textId="77777777" w:rsidR="00C87327" w:rsidRDefault="00C8732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0FAFoIuJ8tAAAA"/>
  </w:docVars>
  <w:rsids>
    <w:rsidRoot w:val="00025008"/>
    <w:rsid w:val="000116C3"/>
    <w:rsid w:val="0001778F"/>
    <w:rsid w:val="00025008"/>
    <w:rsid w:val="0004558F"/>
    <w:rsid w:val="00076830"/>
    <w:rsid w:val="00096E54"/>
    <w:rsid w:val="000B19B5"/>
    <w:rsid w:val="000C014A"/>
    <w:rsid w:val="000C116F"/>
    <w:rsid w:val="000C7025"/>
    <w:rsid w:val="000E3F04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2D5D21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5D26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2514D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87327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13A1"/>
    <w:rsid w:val="00E976C5"/>
    <w:rsid w:val="00EE33EB"/>
    <w:rsid w:val="00EF1F67"/>
    <w:rsid w:val="00F030A8"/>
    <w:rsid w:val="00F22554"/>
    <w:rsid w:val="00F576A8"/>
    <w:rsid w:val="00F74AC8"/>
    <w:rsid w:val="00F9142A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953C2-4520-472A-A71C-89FB5D579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0</cp:revision>
  <dcterms:created xsi:type="dcterms:W3CDTF">2020-03-30T12:09:00Z</dcterms:created>
  <dcterms:modified xsi:type="dcterms:W3CDTF">2020-06-21T13:29:00Z</dcterms:modified>
</cp:coreProperties>
</file>